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3900" w:rsidRDefault="00CA2191">
      <w:r>
        <w:rPr>
          <w:noProof/>
          <w:lang w:val="en-US"/>
        </w:rPr>
        <w:drawing>
          <wp:inline distT="0" distB="0" distL="0" distR="0">
            <wp:extent cx="5943600" cy="3162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E39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EwNTU0NzQxMTZT0lEKTi0uzszPAykwrAUAh6SqoiwAAAA="/>
  </w:docVars>
  <w:rsids>
    <w:rsidRoot w:val="00CA2191"/>
    <w:rsid w:val="003507DC"/>
    <w:rsid w:val="005476ED"/>
    <w:rsid w:val="00B035BB"/>
    <w:rsid w:val="00CA2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21F26A-8D7A-4442-A8E8-3EE7BF9AB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Gilly</dc:creator>
  <cp:keywords/>
  <dc:description/>
  <cp:lastModifiedBy>Adam Gilly</cp:lastModifiedBy>
  <cp:revision>1</cp:revision>
  <dcterms:created xsi:type="dcterms:W3CDTF">2019-11-12T09:20:00Z</dcterms:created>
  <dcterms:modified xsi:type="dcterms:W3CDTF">2019-11-12T09:21:00Z</dcterms:modified>
</cp:coreProperties>
</file>